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E6228" w14:textId="77777777" w:rsidR="007C1C03" w:rsidRPr="00A2330F" w:rsidRDefault="007C1C03" w:rsidP="007C1C03">
      <w:pPr>
        <w:jc w:val="center"/>
        <w:rPr>
          <w:rFonts w:ascii="Times New Roman" w:hAnsi="Times New Roman" w:cs="Times New Roman"/>
          <w:sz w:val="20"/>
          <w:szCs w:val="20"/>
        </w:rPr>
      </w:pPr>
      <w:r w:rsidRPr="00A2330F">
        <w:rPr>
          <w:rFonts w:ascii="Times New Roman" w:hAnsi="Times New Roman" w:cs="Times New Roman"/>
          <w:sz w:val="20"/>
          <w:szCs w:val="20"/>
        </w:rPr>
        <w:t>Table S2B. 5’-tagged-primer pairs for target sequences PCR</w:t>
      </w:r>
    </w:p>
    <w:tbl>
      <w:tblPr>
        <w:tblW w:w="10820" w:type="dxa"/>
        <w:jc w:val="center"/>
        <w:tblLook w:val="04A0" w:firstRow="1" w:lastRow="0" w:firstColumn="1" w:lastColumn="0" w:noHBand="0" w:noVBand="1"/>
      </w:tblPr>
      <w:tblGrid>
        <w:gridCol w:w="1276"/>
        <w:gridCol w:w="1559"/>
        <w:gridCol w:w="1560"/>
        <w:gridCol w:w="3319"/>
        <w:gridCol w:w="3308"/>
      </w:tblGrid>
      <w:tr w:rsidR="007C1C03" w:rsidRPr="009805B3" w14:paraId="570D3E0A" w14:textId="77777777" w:rsidTr="00992DE6">
        <w:trPr>
          <w:trHeight w:val="360"/>
          <w:jc w:val="center"/>
        </w:trPr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F388E3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Pooled Samples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7B5C81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Amplicon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3C95BC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Population Codon (Year)</w:t>
            </w:r>
          </w:p>
        </w:tc>
        <w:tc>
          <w:tcPr>
            <w:tcW w:w="3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ED33AF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Forward-primers</w:t>
            </w:r>
          </w:p>
        </w:tc>
        <w:tc>
          <w:tcPr>
            <w:tcW w:w="330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889BC6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Reverse-primers</w:t>
            </w:r>
          </w:p>
        </w:tc>
      </w:tr>
      <w:tr w:rsidR="007C1C03" w:rsidRPr="009805B3" w14:paraId="6D0934B3" w14:textId="77777777" w:rsidTr="00992DE6">
        <w:trPr>
          <w:trHeight w:val="300"/>
          <w:jc w:val="center"/>
        </w:trPr>
        <w:tc>
          <w:tcPr>
            <w:tcW w:w="1276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11ED4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  <w:t>POOL-1</w:t>
            </w: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4C7DED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mplicon-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C73C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AY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1C65A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31B3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3AB0F6A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537AEB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43572E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B18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LY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9A8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60B0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35A2F120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1F38E6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7AA090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98A6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XX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EFC4A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1742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56A321BE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70923B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4ACFA5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D2FB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YY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D50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53AF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6BAC2535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B5248F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EC62ED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5C7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HG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7A04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C072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26C7194A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61C56C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839886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394A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QJ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B1A2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6D5D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1A4538C7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F21E07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1ADBC2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80C7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AX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32B7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64B5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6F43C35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C9FDA8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B9005C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B545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EDF9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4DCB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6A8DC4DF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5AA24F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5A014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F2AC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CD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DA0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202A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2B66BCFC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BC67BE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88CEF9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F578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QH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EC02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C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F2CC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C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39CB22FD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F6CD84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DB2EA2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C938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SG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B44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5DD6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54754B52" w14:textId="77777777" w:rsidTr="00992DE6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10A1FB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C6EDD0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369C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ZHM (2013)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9DF59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E4B80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224B226D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2D7740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E8A6E2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mplicon-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0D0E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AY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B9FC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DC8C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3C96807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7747DA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B0613A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34F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LY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63AF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7E3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35306CF8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4CAF41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9035CF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3442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XX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9873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C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64CE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C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3B96720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DD12B0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C6C899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6CB0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YY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7CAD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DB1A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36FCB6A3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5A115C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CDB66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8D5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HG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95EF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C7A4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5D2E0B41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7F75CD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7B069F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EBAE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QJ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AE9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A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9E68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A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4CF3277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A72B59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DAE7C0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8647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AX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3203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C8E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5682122D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73E39D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93D50E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AF4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EF11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3BEF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46B0A172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700194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9D64C8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19B9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CD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A1E6A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A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D6B0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A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5CF99182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12E767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E82B9B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ACA0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QH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5C81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C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8CCE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C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7AE7E1C2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D500F0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35D617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1486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SG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A0E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CC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2CA4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CC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5E1B2A8A" w14:textId="77777777" w:rsidTr="00992DE6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CCCBDF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5A1B67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2542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ZHM (2013)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3B40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DEA2E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257143A2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33BCEB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753EF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mplicon-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057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AY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5723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C623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16B2861C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53C5B4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78723F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C6F4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LY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61D5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241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6A64DB48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9CFAE6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F624AC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B32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XX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2A63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C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FF9F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C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37A0A27B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A3D4A9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C63A99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25A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YY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A227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8B3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40EBAB12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8860DB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9C8244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987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HG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77FDA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G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0878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G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79D59484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C0E9C6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79293C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BFEE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QJ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EB3F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TG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9FE1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TG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52950B4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1AF75D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34812D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6BCB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AX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45D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T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B6F9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T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D96BD98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ADECD0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06C79C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7D6C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645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3EFE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11B7226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AF439C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65A2F3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1037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CD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E49C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0A8C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3621532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9AF699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971903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6F5E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QH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3BFC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05B7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623C1BAB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77FA2C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693D10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F09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SG (2013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35D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G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302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G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54C03FFF" w14:textId="77777777" w:rsidTr="00992DE6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6FE498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458D60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16C32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ZHM (2013)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495A0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A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0F947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A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13148B30" w14:textId="77777777" w:rsidTr="00992DE6">
        <w:trPr>
          <w:trHeight w:val="300"/>
          <w:jc w:val="center"/>
        </w:trPr>
        <w:tc>
          <w:tcPr>
            <w:tcW w:w="1276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64098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  <w:t>POOL-2</w:t>
            </w: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ECD7AF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mplicon-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3658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BD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A689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81E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432FAF1B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62C705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DF043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16B7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CZ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400D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0ADF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13B7A6BB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75D83B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93B6D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A0D0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AY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2A4E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FAB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48481E3F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784178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1871D0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0D1C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KF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DC43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E7AC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5B4CEEF4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1BD328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2481E2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90E4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SQ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041A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81D6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79846B9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177EE1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0F6C8D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E48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XX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6BAE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D2D6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473E16F5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820542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491CF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9A79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QJ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F46F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235F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61FC6A57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4038C2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7244AC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6486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CD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47E8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68BC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61B2912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B8875C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D1B3BE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5898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A930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7653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3FF8AE24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A77490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D3A674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96D7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HZ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9DB3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C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C2E4A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C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15B4EF9B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23D6C1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967FC4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7094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J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C244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80A0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7784BE78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958DC8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1040D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45B3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XX (2020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CF28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1D85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40D173FC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A8BF08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5972EB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78A0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20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80CA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B67F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7EE50795" w14:textId="77777777" w:rsidTr="00992DE6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E5B55E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FC349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7AA0B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J (2020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4126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2BA6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225974B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360D1F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464E8A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mplicon-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DE6F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BD (2019)</w:t>
            </w:r>
          </w:p>
        </w:tc>
        <w:tc>
          <w:tcPr>
            <w:tcW w:w="31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A60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C669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066EB36A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CDF8EF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77C49B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511F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CZ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F808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C92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597A8007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FE59F9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728DCB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754E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AY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1239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C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4E5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C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166A98C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B8E625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05F564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CF3B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KF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EE09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9E4C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3BAA1E62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2741F7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BE8579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5EF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SQ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960D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588B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7F04C58A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85C69E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C575D4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2DDB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XX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F81C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A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37FA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A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7E9867C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51B2ED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EE1347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A56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QJ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7056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842D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0F3C17D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7D20FF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0BA518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5FAE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CD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895B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6C3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7CDE6BCF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F6B1EA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B8378B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B812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6087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A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79A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A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176C47BB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BDAEA7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861EA9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26DF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HZ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169E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C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8C6B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C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6C7F2C41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0087DF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D54CF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575B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J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1E83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CC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64DB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CC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4577379C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5D1B93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9BB59B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4FB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XX (2020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80CF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5AE9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6590F00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99D3F5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093435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A776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20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3A9B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C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2E8F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C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274B74D9" w14:textId="77777777" w:rsidTr="00992DE6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455064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CDE7B1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48B5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J (2020)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01DFE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C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F8226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C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2FFB709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4CE769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A91DF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mplicon-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001D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BD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2B4C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CECF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6BAF1303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C1AEE7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03AA85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7EC8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CZ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A3E0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B635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1B70895D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679577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81C85E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F8C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AY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A194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C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78B1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C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1BEFCB0D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75286A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405AF8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AD01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KF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DCF3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F23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3D9724D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94D657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93BA6B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507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SQ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4E6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G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CFC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G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74EE3928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A6D5AD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042EB4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908B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XX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F387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TG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A82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TG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55F72A04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213B4E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91102F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BF5A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QJ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CEB5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T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BF0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T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3F8CD96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613C28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F1BA47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246A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CD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C1B3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D554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61D273A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97D647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A84027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F9C3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9F10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0991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1381A6C5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7768DD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A2BA28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1A4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HZ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C34A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D7A8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5A08787D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FE7895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08D9EA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C863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J (2019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50CF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G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7A0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G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CDCDE54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203447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266D9D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F8E3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XX (2020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03CB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A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CC5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A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55339150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04A035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26E539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9391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20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02FE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934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65AF504F" w14:textId="77777777" w:rsidTr="00992DE6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65A7C5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860B3A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D8E14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J (2020)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7A2A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36F70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74F43B2" w14:textId="77777777" w:rsidTr="00992DE6">
        <w:trPr>
          <w:trHeight w:val="300"/>
          <w:jc w:val="center"/>
        </w:trPr>
        <w:tc>
          <w:tcPr>
            <w:tcW w:w="1276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A8CA3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  <w:t>POOL-3</w:t>
            </w: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620F2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mplicon-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AF71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FY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387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8BF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2EBA7F60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6E4C9A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218B1C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A172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LF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6516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D1B3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5E89B395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3B550A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DE4122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922D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BD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A15D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5292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73C03211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3BB4E3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3B4942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A0B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ZMD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498C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5D88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4E4BC964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F4DA89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14990C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200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LH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D581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8BF3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1C3E3927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C79CE3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7E888A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FD18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NC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6E85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CFEF8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34FD4DFD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A23447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606650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37D9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1612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603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T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64851D52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4A5B03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366D90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06BF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LF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795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E92D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2F96B584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1C2C85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88CFE5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4FFD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P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4DC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F4BA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267344F2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3BE4CF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69C5D0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A9F1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J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96B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C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92C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C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392DF7D5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F28D18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BFB0B2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87CB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TA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2BC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9AE3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3D7F6038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3897D8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CA13AA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4ACC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XUM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53566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3B2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076F19D7" w14:textId="77777777" w:rsidTr="00992DE6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A9B084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89A688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82AB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XHYH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0F5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345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G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CCTAAAGCTCCCACCGT</w:t>
            </w:r>
          </w:p>
        </w:tc>
      </w:tr>
      <w:tr w:rsidR="007C1C03" w:rsidRPr="009805B3" w14:paraId="3334FC81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C3EFDB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98EAB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mplicon-2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14B0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FY (2021)</w:t>
            </w:r>
          </w:p>
        </w:tc>
        <w:tc>
          <w:tcPr>
            <w:tcW w:w="31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7BEC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FC35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3E4E15D5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2C7A0E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F75898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ABDD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LF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0BB5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0C0B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5DC22C0A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4A84ED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7E56C5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18F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BD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93B6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C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9CF4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C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69EB2674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D20538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C3117F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23CB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ZMD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049B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7E5E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CA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326176FF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D2F2D0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DFF75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046E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LH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DE42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5FE1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1C51FDE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01EE8C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CD5283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542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NC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CCF9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A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44D3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GAG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024E560E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086947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FA2AE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D27C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DB4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D7B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G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4AA2FE31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24805C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012104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C5F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LF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45BB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0031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AG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7E1687EB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9FE752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1E1C48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EA4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P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5B1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A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B346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AAC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38AE225E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169322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BB64F6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C33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J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C43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C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A4FA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C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4ADDA6B6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B69372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E76C10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89AF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TA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B2A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CC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B57A1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CC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143D0149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4516B2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289C67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F754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XUM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331E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D861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29DD9606" w14:textId="77777777" w:rsidTr="00992DE6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3670F7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3C8CF5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C76CF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XHYH (2021)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ACEFB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C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CAGATTACGTAGACCGATTCC</w:t>
            </w:r>
          </w:p>
        </w:tc>
        <w:tc>
          <w:tcPr>
            <w:tcW w:w="33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75161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TC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TTCACCCAATCAATAAACCTTG</w:t>
            </w:r>
          </w:p>
        </w:tc>
      </w:tr>
      <w:tr w:rsidR="007C1C03" w:rsidRPr="009805B3" w14:paraId="00B98371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4D12EF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03517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mplicon-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9CBC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AFY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B60F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2DA9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9F7F23C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7F447C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171E92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0590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LF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25F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1B84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720C7E3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814AB3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BF9E28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53F8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BD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3AF29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C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36E72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CG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74CFF0D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FA0F2F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C9664C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4AE6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ZMD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2D71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7ADC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CTC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4E8DFE63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FE140E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F82E98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6C30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HLH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5BB3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G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CF41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AGG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3303CA1A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864ED7D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2F79FDE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CB7C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NC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2321E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TG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7BEB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TGC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E20A1C8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36D183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B46EED6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876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JXZ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017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T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B0EBA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ACTG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56BC7B6F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4EB2F9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D8D03E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B852B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LF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08AB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5EB3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TA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1F05FC8D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7D839DA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D302295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B856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P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4B2A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25650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ATAT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5311D09B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3B67D9F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AFE12C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4A37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XJ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2E55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60243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TGTAC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72262D7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D7CA55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1E01568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1B1C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STA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6E355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G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E58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G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3A8706B8" w14:textId="77777777" w:rsidTr="00992DE6">
        <w:trPr>
          <w:trHeight w:val="285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D3674F2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D31538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D9C2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XUM (2021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BB27F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A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B8C6D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GTAT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  <w:tr w:rsidR="007C1C03" w:rsidRPr="009805B3" w14:paraId="0362DC75" w14:textId="77777777" w:rsidTr="00992DE6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9198181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28A28B4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483803" w14:textId="77777777" w:rsidR="007C1C03" w:rsidRPr="009805B3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9805B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XHYH (2021)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99B4E4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GGCAAGGCGTACCTCTG</w:t>
            </w:r>
          </w:p>
        </w:tc>
        <w:tc>
          <w:tcPr>
            <w:tcW w:w="330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BD5497" w14:textId="77777777" w:rsidR="007C1C03" w:rsidRPr="00DA68E7" w:rsidRDefault="007C1C03" w:rsidP="00992D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</w:pPr>
            <w:r w:rsidRPr="00DA68E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u w:val="single"/>
                <w14:ligatures w14:val="none"/>
              </w:rPr>
              <w:t>CCTAT</w:t>
            </w:r>
            <w:r w:rsidRPr="00DA68E7">
              <w:rPr>
                <w:rFonts w:ascii="Times New Roman" w:eastAsia="等线" w:hAnsi="Times New Roman" w:cs="Times New Roman"/>
                <w:bCs/>
                <w:iCs/>
                <w:color w:val="000000"/>
                <w:kern w:val="0"/>
                <w:sz w:val="16"/>
                <w:szCs w:val="16"/>
                <w14:ligatures w14:val="none"/>
              </w:rPr>
              <w:t>CAATCGTCTGTTACCTTCGGTCT</w:t>
            </w:r>
          </w:p>
        </w:tc>
      </w:tr>
    </w:tbl>
    <w:p w14:paraId="02B01F71" w14:textId="77777777" w:rsidR="007C1C03" w:rsidRPr="00A2330F" w:rsidRDefault="007C1C03" w:rsidP="007C1C03">
      <w:pPr>
        <w:rPr>
          <w:rFonts w:ascii="Times New Roman" w:hAnsi="Times New Roman" w:cs="Times New Roman"/>
          <w:i/>
          <w:iCs/>
          <w:szCs w:val="21"/>
        </w:rPr>
      </w:pPr>
      <w:r w:rsidRPr="00A2330F">
        <w:rPr>
          <w:rFonts w:ascii="Times New Roman" w:hAnsi="Times New Roman" w:cs="Times New Roman"/>
          <w:b/>
          <w:bCs/>
          <w:i/>
          <w:iCs/>
          <w:szCs w:val="21"/>
        </w:rPr>
        <w:t>Note:</w:t>
      </w:r>
      <w:r w:rsidRPr="00A2330F">
        <w:rPr>
          <w:rFonts w:ascii="Times New Roman" w:hAnsi="Times New Roman" w:cs="Times New Roman" w:hint="eastAsia"/>
          <w:i/>
          <w:iCs/>
          <w:szCs w:val="21"/>
        </w:rPr>
        <w:t xml:space="preserve"> </w:t>
      </w:r>
      <w:r w:rsidRPr="00A2330F">
        <w:rPr>
          <w:rFonts w:ascii="Times New Roman" w:hAnsi="Times New Roman" w:cs="Times New Roman"/>
          <w:i/>
          <w:iCs/>
          <w:szCs w:val="21"/>
        </w:rPr>
        <w:t>The underscore and bold font indicate the tag sequence.</w:t>
      </w:r>
    </w:p>
    <w:p w14:paraId="30FF504A" w14:textId="77777777" w:rsidR="00B72637" w:rsidRDefault="00B72637"/>
    <w:sectPr w:rsidR="00B726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36FD3" w14:textId="77777777" w:rsidR="00200516" w:rsidRDefault="00200516" w:rsidP="007C1C03">
      <w:r>
        <w:separator/>
      </w:r>
    </w:p>
  </w:endnote>
  <w:endnote w:type="continuationSeparator" w:id="0">
    <w:p w14:paraId="4BE0F2F6" w14:textId="77777777" w:rsidR="00200516" w:rsidRDefault="00200516" w:rsidP="007C1C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C2353" w14:textId="77777777" w:rsidR="00200516" w:rsidRDefault="00200516" w:rsidP="007C1C03">
      <w:r>
        <w:separator/>
      </w:r>
    </w:p>
  </w:footnote>
  <w:footnote w:type="continuationSeparator" w:id="0">
    <w:p w14:paraId="21F7B999" w14:textId="77777777" w:rsidR="00200516" w:rsidRDefault="00200516" w:rsidP="007C1C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MDQwsjS1NDI2MTZR0lEKTi0uzszPAykwrAUAUmqgTiwAAAA="/>
  </w:docVars>
  <w:rsids>
    <w:rsidRoot w:val="00B72637"/>
    <w:rsid w:val="00200516"/>
    <w:rsid w:val="007C1C03"/>
    <w:rsid w:val="00B7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BD617237-9A24-4D96-9D7E-C259EC9B5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1C03"/>
    <w:pPr>
      <w:widowControl w:val="0"/>
      <w:spacing w:after="0" w:line="240" w:lineRule="auto"/>
      <w:jc w:val="both"/>
    </w:pPr>
    <w:rPr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B72637"/>
    <w:pPr>
      <w:keepNext/>
      <w:keepLines/>
      <w:spacing w:before="48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72637"/>
    <w:pPr>
      <w:keepNext/>
      <w:keepLines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72637"/>
    <w:pPr>
      <w:keepNext/>
      <w:keepLines/>
      <w:spacing w:before="160" w:after="80" w:line="278" w:lineRule="auto"/>
      <w:jc w:val="left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72637"/>
    <w:pPr>
      <w:keepNext/>
      <w:keepLines/>
      <w:spacing w:before="80" w:after="40" w:line="278" w:lineRule="auto"/>
      <w:jc w:val="left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72637"/>
    <w:pPr>
      <w:keepNext/>
      <w:keepLines/>
      <w:spacing w:before="80" w:after="40" w:line="278" w:lineRule="auto"/>
      <w:jc w:val="left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72637"/>
    <w:pPr>
      <w:keepNext/>
      <w:keepLines/>
      <w:spacing w:before="40" w:line="278" w:lineRule="auto"/>
      <w:jc w:val="left"/>
      <w:outlineLvl w:val="5"/>
    </w:pPr>
    <w:rPr>
      <w:rFonts w:cstheme="majorBidi"/>
      <w:b/>
      <w:bCs/>
      <w:color w:val="0F4761" w:themeColor="accent1" w:themeShade="BF"/>
      <w:sz w:val="22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72637"/>
    <w:pPr>
      <w:keepNext/>
      <w:keepLines/>
      <w:spacing w:before="40" w:line="278" w:lineRule="auto"/>
      <w:jc w:val="left"/>
      <w:outlineLvl w:val="6"/>
    </w:pPr>
    <w:rPr>
      <w:rFonts w:cstheme="majorBidi"/>
      <w:b/>
      <w:bCs/>
      <w:color w:val="595959" w:themeColor="text1" w:themeTint="A6"/>
      <w:sz w:val="22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72637"/>
    <w:pPr>
      <w:keepNext/>
      <w:keepLines/>
      <w:spacing w:line="278" w:lineRule="auto"/>
      <w:jc w:val="left"/>
      <w:outlineLvl w:val="7"/>
    </w:pPr>
    <w:rPr>
      <w:rFonts w:cstheme="majorBidi"/>
      <w:color w:val="595959" w:themeColor="text1" w:themeTint="A6"/>
      <w:sz w:val="22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72637"/>
    <w:pPr>
      <w:keepNext/>
      <w:keepLines/>
      <w:spacing w:line="278" w:lineRule="auto"/>
      <w:jc w:val="left"/>
      <w:outlineLvl w:val="8"/>
    </w:pPr>
    <w:rPr>
      <w:rFonts w:eastAsiaTheme="majorEastAsia" w:cstheme="majorBidi"/>
      <w:color w:val="595959" w:themeColor="text1" w:themeTint="A6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72637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B7263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7263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72637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72637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B72637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7263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72637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7263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72637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726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72637"/>
    <w:pPr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7263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72637"/>
    <w:pPr>
      <w:spacing w:before="160" w:after="160" w:line="278" w:lineRule="auto"/>
      <w:jc w:val="center"/>
    </w:pPr>
    <w:rPr>
      <w:i/>
      <w:iCs/>
      <w:color w:val="404040" w:themeColor="text1" w:themeTint="BF"/>
      <w:sz w:val="22"/>
      <w:szCs w:val="24"/>
    </w:rPr>
  </w:style>
  <w:style w:type="character" w:customStyle="1" w:styleId="a8">
    <w:name w:val="引用 字符"/>
    <w:basedOn w:val="a0"/>
    <w:link w:val="a7"/>
    <w:uiPriority w:val="29"/>
    <w:rsid w:val="00B7263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72637"/>
    <w:pPr>
      <w:spacing w:after="160" w:line="278" w:lineRule="auto"/>
      <w:ind w:left="720"/>
      <w:contextualSpacing/>
      <w:jc w:val="left"/>
    </w:pPr>
    <w:rPr>
      <w:sz w:val="22"/>
      <w:szCs w:val="24"/>
    </w:rPr>
  </w:style>
  <w:style w:type="character" w:styleId="aa">
    <w:name w:val="Intense Emphasis"/>
    <w:basedOn w:val="a0"/>
    <w:uiPriority w:val="21"/>
    <w:qFormat/>
    <w:rsid w:val="00B72637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7263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2"/>
      <w:szCs w:val="24"/>
    </w:rPr>
  </w:style>
  <w:style w:type="character" w:customStyle="1" w:styleId="ac">
    <w:name w:val="明显引用 字符"/>
    <w:basedOn w:val="a0"/>
    <w:link w:val="ab"/>
    <w:uiPriority w:val="30"/>
    <w:rsid w:val="00B72637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72637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7C1C03"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7C1C0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7C1C03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7C1C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52</Words>
  <Characters>7138</Characters>
  <Application>Microsoft Office Word</Application>
  <DocSecurity>0</DocSecurity>
  <Lines>59</Lines>
  <Paragraphs>16</Paragraphs>
  <ScaleCrop>false</ScaleCrop>
  <Company/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家电 智慧全能</dc:creator>
  <cp:keywords/>
  <dc:description/>
  <cp:lastModifiedBy>小家电 智慧全能</cp:lastModifiedBy>
  <cp:revision>2</cp:revision>
  <dcterms:created xsi:type="dcterms:W3CDTF">2024-04-12T13:10:00Z</dcterms:created>
  <dcterms:modified xsi:type="dcterms:W3CDTF">2024-04-12T13:10:00Z</dcterms:modified>
</cp:coreProperties>
</file>